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33086CE3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700093">
        <w:rPr>
          <w:b/>
          <w:sz w:val="52"/>
        </w:rPr>
        <w:t>2</w:t>
      </w:r>
    </w:p>
    <w:p w14:paraId="09055DE8" w14:textId="10DE62FF" w:rsidR="00197130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312AC2E8" w:rsidR="00212E0E" w:rsidRPr="0014055E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C AS IMPLEMENTED IN ASSEMBLY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73AC4BAC" w14:textId="6141B6AA" w:rsidR="00DB0977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3242" w:history="1">
            <w:r w:rsidR="00DB0977" w:rsidRPr="00D92FCC">
              <w:rPr>
                <w:rStyle w:val="Hyperlink"/>
              </w:rPr>
              <w:t>1</w:t>
            </w:r>
            <w:r w:rsidR="00DB097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DB0977" w:rsidRPr="00D92FCC">
              <w:rPr>
                <w:rStyle w:val="Hyperlink"/>
              </w:rPr>
              <w:t>Introduction</w:t>
            </w:r>
            <w:r w:rsidR="00DB0977">
              <w:rPr>
                <w:webHidden/>
              </w:rPr>
              <w:tab/>
            </w:r>
            <w:r w:rsidR="00DB0977">
              <w:rPr>
                <w:webHidden/>
              </w:rPr>
              <w:fldChar w:fldCharType="begin"/>
            </w:r>
            <w:r w:rsidR="00DB0977">
              <w:rPr>
                <w:webHidden/>
              </w:rPr>
              <w:instrText xml:space="preserve"> PAGEREF _Toc87593242 \h </w:instrText>
            </w:r>
            <w:r w:rsidR="00DB0977">
              <w:rPr>
                <w:webHidden/>
              </w:rPr>
            </w:r>
            <w:r w:rsidR="00DB0977">
              <w:rPr>
                <w:webHidden/>
              </w:rPr>
              <w:fldChar w:fldCharType="separate"/>
            </w:r>
            <w:r w:rsidR="00DB0977">
              <w:rPr>
                <w:webHidden/>
              </w:rPr>
              <w:t>1</w:t>
            </w:r>
            <w:r w:rsidR="00DB0977">
              <w:rPr>
                <w:webHidden/>
              </w:rPr>
              <w:fldChar w:fldCharType="end"/>
            </w:r>
          </w:hyperlink>
        </w:p>
        <w:p w14:paraId="33E000AB" w14:textId="4F9294C4" w:rsidR="00DB0977" w:rsidRDefault="007A13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43" w:history="1">
            <w:r w:rsidR="00DB0977" w:rsidRPr="00D92FCC">
              <w:rPr>
                <w:rStyle w:val="Hyperlink"/>
                <w:noProof/>
              </w:rPr>
              <w:t>1.1</w:t>
            </w:r>
            <w:r w:rsidR="00DB0977">
              <w:rPr>
                <w:rFonts w:asciiTheme="minorHAnsi" w:hAnsiTheme="minorHAnsi"/>
                <w:noProof/>
                <w:color w:val="auto"/>
              </w:rPr>
              <w:tab/>
            </w:r>
            <w:r w:rsidR="00DB0977" w:rsidRPr="00D92FCC">
              <w:rPr>
                <w:rStyle w:val="Hyperlink"/>
                <w:noProof/>
              </w:rPr>
              <w:t>Lab overview</w:t>
            </w:r>
            <w:r w:rsidR="00DB0977">
              <w:rPr>
                <w:noProof/>
                <w:webHidden/>
              </w:rPr>
              <w:tab/>
            </w:r>
            <w:r w:rsidR="00DB0977">
              <w:rPr>
                <w:noProof/>
                <w:webHidden/>
              </w:rPr>
              <w:fldChar w:fldCharType="begin"/>
            </w:r>
            <w:r w:rsidR="00DB0977">
              <w:rPr>
                <w:noProof/>
                <w:webHidden/>
              </w:rPr>
              <w:instrText xml:space="preserve"> PAGEREF _Toc87593243 \h </w:instrText>
            </w:r>
            <w:r w:rsidR="00DB0977">
              <w:rPr>
                <w:noProof/>
                <w:webHidden/>
              </w:rPr>
            </w:r>
            <w:r w:rsidR="00DB0977">
              <w:rPr>
                <w:noProof/>
                <w:webHidden/>
              </w:rPr>
              <w:fldChar w:fldCharType="separate"/>
            </w:r>
            <w:r w:rsidR="00DB0977">
              <w:rPr>
                <w:noProof/>
                <w:webHidden/>
              </w:rPr>
              <w:t>1</w:t>
            </w:r>
            <w:r w:rsidR="00DB0977">
              <w:rPr>
                <w:noProof/>
                <w:webHidden/>
              </w:rPr>
              <w:fldChar w:fldCharType="end"/>
            </w:r>
          </w:hyperlink>
        </w:p>
        <w:p w14:paraId="33866B46" w14:textId="104ACC11" w:rsidR="00DB0977" w:rsidRDefault="007A136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244" w:history="1">
            <w:r w:rsidR="00DB0977" w:rsidRPr="00D92FCC">
              <w:rPr>
                <w:rStyle w:val="Hyperlink"/>
              </w:rPr>
              <w:t>2</w:t>
            </w:r>
            <w:r w:rsidR="00DB097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DB0977" w:rsidRPr="00D92FCC">
              <w:rPr>
                <w:rStyle w:val="Hyperlink"/>
              </w:rPr>
              <w:t>Learning Outcomes</w:t>
            </w:r>
            <w:r w:rsidR="00DB0977">
              <w:rPr>
                <w:webHidden/>
              </w:rPr>
              <w:tab/>
            </w:r>
            <w:r w:rsidR="00DB0977">
              <w:rPr>
                <w:webHidden/>
              </w:rPr>
              <w:fldChar w:fldCharType="begin"/>
            </w:r>
            <w:r w:rsidR="00DB0977">
              <w:rPr>
                <w:webHidden/>
              </w:rPr>
              <w:instrText xml:space="preserve"> PAGEREF _Toc87593244 \h </w:instrText>
            </w:r>
            <w:r w:rsidR="00DB0977">
              <w:rPr>
                <w:webHidden/>
              </w:rPr>
            </w:r>
            <w:r w:rsidR="00DB0977">
              <w:rPr>
                <w:webHidden/>
              </w:rPr>
              <w:fldChar w:fldCharType="separate"/>
            </w:r>
            <w:r w:rsidR="00DB0977">
              <w:rPr>
                <w:webHidden/>
              </w:rPr>
              <w:t>1</w:t>
            </w:r>
            <w:r w:rsidR="00DB0977">
              <w:rPr>
                <w:webHidden/>
              </w:rPr>
              <w:fldChar w:fldCharType="end"/>
            </w:r>
          </w:hyperlink>
        </w:p>
        <w:p w14:paraId="46CE3D63" w14:textId="128C8965" w:rsidR="00DB0977" w:rsidRDefault="007A136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245" w:history="1">
            <w:r w:rsidR="00DB0977" w:rsidRPr="00D92FCC">
              <w:rPr>
                <w:rStyle w:val="Hyperlink"/>
              </w:rPr>
              <w:t>3</w:t>
            </w:r>
            <w:r w:rsidR="00DB097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DB0977" w:rsidRPr="00D92FCC">
              <w:rPr>
                <w:rStyle w:val="Hyperlink"/>
              </w:rPr>
              <w:t>Requirements</w:t>
            </w:r>
            <w:r w:rsidR="00DB0977">
              <w:rPr>
                <w:webHidden/>
              </w:rPr>
              <w:tab/>
            </w:r>
            <w:r w:rsidR="00DB0977">
              <w:rPr>
                <w:webHidden/>
              </w:rPr>
              <w:fldChar w:fldCharType="begin"/>
            </w:r>
            <w:r w:rsidR="00DB0977">
              <w:rPr>
                <w:webHidden/>
              </w:rPr>
              <w:instrText xml:space="preserve"> PAGEREF _Toc87593245 \h </w:instrText>
            </w:r>
            <w:r w:rsidR="00DB0977">
              <w:rPr>
                <w:webHidden/>
              </w:rPr>
            </w:r>
            <w:r w:rsidR="00DB0977">
              <w:rPr>
                <w:webHidden/>
              </w:rPr>
              <w:fldChar w:fldCharType="separate"/>
            </w:r>
            <w:r w:rsidR="00DB0977">
              <w:rPr>
                <w:webHidden/>
              </w:rPr>
              <w:t>1</w:t>
            </w:r>
            <w:r w:rsidR="00DB0977">
              <w:rPr>
                <w:webHidden/>
              </w:rPr>
              <w:fldChar w:fldCharType="end"/>
            </w:r>
          </w:hyperlink>
        </w:p>
        <w:p w14:paraId="7115DA73" w14:textId="129BD126" w:rsidR="00DB0977" w:rsidRDefault="007A136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246" w:history="1">
            <w:r w:rsidR="00DB0977" w:rsidRPr="00D92FCC">
              <w:rPr>
                <w:rStyle w:val="Hyperlink"/>
              </w:rPr>
              <w:t>4</w:t>
            </w:r>
            <w:r w:rsidR="00DB097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DB0977" w:rsidRPr="00D92FCC">
              <w:rPr>
                <w:rStyle w:val="Hyperlink"/>
              </w:rPr>
              <w:t>Procedure</w:t>
            </w:r>
            <w:r w:rsidR="00DB0977">
              <w:rPr>
                <w:webHidden/>
              </w:rPr>
              <w:tab/>
            </w:r>
            <w:r w:rsidR="00DB0977">
              <w:rPr>
                <w:webHidden/>
              </w:rPr>
              <w:fldChar w:fldCharType="begin"/>
            </w:r>
            <w:r w:rsidR="00DB0977">
              <w:rPr>
                <w:webHidden/>
              </w:rPr>
              <w:instrText xml:space="preserve"> PAGEREF _Toc87593246 \h </w:instrText>
            </w:r>
            <w:r w:rsidR="00DB0977">
              <w:rPr>
                <w:webHidden/>
              </w:rPr>
            </w:r>
            <w:r w:rsidR="00DB0977">
              <w:rPr>
                <w:webHidden/>
              </w:rPr>
              <w:fldChar w:fldCharType="separate"/>
            </w:r>
            <w:r w:rsidR="00DB0977">
              <w:rPr>
                <w:webHidden/>
              </w:rPr>
              <w:t>2</w:t>
            </w:r>
            <w:r w:rsidR="00DB0977">
              <w:rPr>
                <w:webHidden/>
              </w:rPr>
              <w:fldChar w:fldCharType="end"/>
            </w:r>
          </w:hyperlink>
        </w:p>
        <w:p w14:paraId="6E6A65A9" w14:textId="2BF609BF" w:rsidR="00DB0977" w:rsidRDefault="007A13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47" w:history="1">
            <w:r w:rsidR="00DB0977" w:rsidRPr="00D92FCC">
              <w:rPr>
                <w:rStyle w:val="Hyperlink"/>
                <w:noProof/>
              </w:rPr>
              <w:t>4.1</w:t>
            </w:r>
            <w:r w:rsidR="00DB0977">
              <w:rPr>
                <w:rFonts w:asciiTheme="minorHAnsi" w:hAnsiTheme="minorHAnsi"/>
                <w:noProof/>
                <w:color w:val="auto"/>
              </w:rPr>
              <w:tab/>
            </w:r>
            <w:r w:rsidR="00DB0977" w:rsidRPr="00D92FCC">
              <w:rPr>
                <w:rStyle w:val="Hyperlink"/>
                <w:noProof/>
              </w:rPr>
              <w:t>Assembly Code Listing</w:t>
            </w:r>
            <w:r w:rsidR="00DB0977">
              <w:rPr>
                <w:noProof/>
                <w:webHidden/>
              </w:rPr>
              <w:tab/>
            </w:r>
            <w:r w:rsidR="00DB0977">
              <w:rPr>
                <w:noProof/>
                <w:webHidden/>
              </w:rPr>
              <w:fldChar w:fldCharType="begin"/>
            </w:r>
            <w:r w:rsidR="00DB0977">
              <w:rPr>
                <w:noProof/>
                <w:webHidden/>
              </w:rPr>
              <w:instrText xml:space="preserve"> PAGEREF _Toc87593247 \h </w:instrText>
            </w:r>
            <w:r w:rsidR="00DB0977">
              <w:rPr>
                <w:noProof/>
                <w:webHidden/>
              </w:rPr>
            </w:r>
            <w:r w:rsidR="00DB0977">
              <w:rPr>
                <w:noProof/>
                <w:webHidden/>
              </w:rPr>
              <w:fldChar w:fldCharType="separate"/>
            </w:r>
            <w:r w:rsidR="00DB0977">
              <w:rPr>
                <w:noProof/>
                <w:webHidden/>
              </w:rPr>
              <w:t>2</w:t>
            </w:r>
            <w:r w:rsidR="00DB0977">
              <w:rPr>
                <w:noProof/>
                <w:webHidden/>
              </w:rPr>
              <w:fldChar w:fldCharType="end"/>
            </w:r>
          </w:hyperlink>
        </w:p>
        <w:p w14:paraId="02CAF637" w14:textId="76726309" w:rsidR="00DB0977" w:rsidRDefault="007A136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48" w:history="1">
            <w:r w:rsidR="00DB0977" w:rsidRPr="00D92FCC">
              <w:rPr>
                <w:rStyle w:val="Hyperlink"/>
                <w:noProof/>
              </w:rPr>
              <w:t>4.1.1</w:t>
            </w:r>
            <w:r w:rsidR="00DB0977">
              <w:rPr>
                <w:rFonts w:asciiTheme="minorHAnsi" w:hAnsiTheme="minorHAnsi"/>
                <w:noProof/>
                <w:color w:val="auto"/>
              </w:rPr>
              <w:tab/>
            </w:r>
            <w:r w:rsidR="00DB0977" w:rsidRPr="00D92FCC">
              <w:rPr>
                <w:rStyle w:val="Hyperlink"/>
                <w:noProof/>
              </w:rPr>
              <w:t>Examine the function INIT_LIST</w:t>
            </w:r>
            <w:r w:rsidR="00DB0977">
              <w:rPr>
                <w:noProof/>
                <w:webHidden/>
              </w:rPr>
              <w:tab/>
            </w:r>
            <w:r w:rsidR="00DB0977">
              <w:rPr>
                <w:noProof/>
                <w:webHidden/>
              </w:rPr>
              <w:fldChar w:fldCharType="begin"/>
            </w:r>
            <w:r w:rsidR="00DB0977">
              <w:rPr>
                <w:noProof/>
                <w:webHidden/>
              </w:rPr>
              <w:instrText xml:space="preserve"> PAGEREF _Toc87593248 \h </w:instrText>
            </w:r>
            <w:r w:rsidR="00DB0977">
              <w:rPr>
                <w:noProof/>
                <w:webHidden/>
              </w:rPr>
            </w:r>
            <w:r w:rsidR="00DB0977">
              <w:rPr>
                <w:noProof/>
                <w:webHidden/>
              </w:rPr>
              <w:fldChar w:fldCharType="separate"/>
            </w:r>
            <w:r w:rsidR="00DB0977">
              <w:rPr>
                <w:noProof/>
                <w:webHidden/>
              </w:rPr>
              <w:t>2</w:t>
            </w:r>
            <w:r w:rsidR="00DB0977">
              <w:rPr>
                <w:noProof/>
                <w:webHidden/>
              </w:rPr>
              <w:fldChar w:fldCharType="end"/>
            </w:r>
          </w:hyperlink>
        </w:p>
        <w:p w14:paraId="3F544C29" w14:textId="2C1CF7B9" w:rsidR="00DB0977" w:rsidRDefault="007A136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49" w:history="1">
            <w:r w:rsidR="00DB0977" w:rsidRPr="00D92FCC">
              <w:rPr>
                <w:rStyle w:val="Hyperlink"/>
                <w:noProof/>
              </w:rPr>
              <w:t>4.1.2</w:t>
            </w:r>
            <w:r w:rsidR="00DB0977">
              <w:rPr>
                <w:rFonts w:asciiTheme="minorHAnsi" w:hAnsiTheme="minorHAnsi"/>
                <w:noProof/>
                <w:color w:val="auto"/>
              </w:rPr>
              <w:tab/>
            </w:r>
            <w:r w:rsidR="00DB0977" w:rsidRPr="00D92FCC">
              <w:rPr>
                <w:rStyle w:val="Hyperlink"/>
                <w:noProof/>
              </w:rPr>
              <w:t>Examine the function FIND_IN_LIST</w:t>
            </w:r>
            <w:r w:rsidR="00DB0977">
              <w:rPr>
                <w:noProof/>
                <w:webHidden/>
              </w:rPr>
              <w:tab/>
            </w:r>
            <w:r w:rsidR="00DB0977">
              <w:rPr>
                <w:noProof/>
                <w:webHidden/>
              </w:rPr>
              <w:fldChar w:fldCharType="begin"/>
            </w:r>
            <w:r w:rsidR="00DB0977">
              <w:rPr>
                <w:noProof/>
                <w:webHidden/>
              </w:rPr>
              <w:instrText xml:space="preserve"> PAGEREF _Toc87593249 \h </w:instrText>
            </w:r>
            <w:r w:rsidR="00DB0977">
              <w:rPr>
                <w:noProof/>
                <w:webHidden/>
              </w:rPr>
            </w:r>
            <w:r w:rsidR="00DB0977">
              <w:rPr>
                <w:noProof/>
                <w:webHidden/>
              </w:rPr>
              <w:fldChar w:fldCharType="separate"/>
            </w:r>
            <w:r w:rsidR="00DB0977">
              <w:rPr>
                <w:noProof/>
                <w:webHidden/>
              </w:rPr>
              <w:t>2</w:t>
            </w:r>
            <w:r w:rsidR="00DB0977">
              <w:rPr>
                <w:noProof/>
                <w:webHidden/>
              </w:rPr>
              <w:fldChar w:fldCharType="end"/>
            </w:r>
          </w:hyperlink>
        </w:p>
        <w:p w14:paraId="1FFA92DF" w14:textId="5CB66FD1" w:rsidR="00DB0977" w:rsidRDefault="007A13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50" w:history="1">
            <w:r w:rsidR="00DB0977" w:rsidRPr="00D92FCC">
              <w:rPr>
                <w:rStyle w:val="Hyperlink"/>
                <w:noProof/>
              </w:rPr>
              <w:t>4.2</w:t>
            </w:r>
            <w:r w:rsidR="00DB0977">
              <w:rPr>
                <w:rFonts w:asciiTheme="minorHAnsi" w:hAnsiTheme="minorHAnsi"/>
                <w:noProof/>
                <w:color w:val="auto"/>
              </w:rPr>
              <w:tab/>
            </w:r>
            <w:r w:rsidR="00DB0977" w:rsidRPr="00D92FCC">
              <w:rPr>
                <w:rStyle w:val="Hyperlink"/>
                <w:noProof/>
              </w:rPr>
              <w:t>Map File</w:t>
            </w:r>
            <w:r w:rsidR="00DB0977">
              <w:rPr>
                <w:noProof/>
                <w:webHidden/>
              </w:rPr>
              <w:tab/>
            </w:r>
            <w:r w:rsidR="00DB0977">
              <w:rPr>
                <w:noProof/>
                <w:webHidden/>
              </w:rPr>
              <w:fldChar w:fldCharType="begin"/>
            </w:r>
            <w:r w:rsidR="00DB0977">
              <w:rPr>
                <w:noProof/>
                <w:webHidden/>
              </w:rPr>
              <w:instrText xml:space="preserve"> PAGEREF _Toc87593250 \h </w:instrText>
            </w:r>
            <w:r w:rsidR="00DB0977">
              <w:rPr>
                <w:noProof/>
                <w:webHidden/>
              </w:rPr>
            </w:r>
            <w:r w:rsidR="00DB0977">
              <w:rPr>
                <w:noProof/>
                <w:webHidden/>
              </w:rPr>
              <w:fldChar w:fldCharType="separate"/>
            </w:r>
            <w:r w:rsidR="00DB0977">
              <w:rPr>
                <w:noProof/>
                <w:webHidden/>
              </w:rPr>
              <w:t>2</w:t>
            </w:r>
            <w:r w:rsidR="00DB0977">
              <w:rPr>
                <w:noProof/>
                <w:webHidden/>
              </w:rPr>
              <w:fldChar w:fldCharType="end"/>
            </w:r>
          </w:hyperlink>
        </w:p>
        <w:p w14:paraId="6AE1348C" w14:textId="60C52358" w:rsidR="00DB0977" w:rsidRDefault="007A136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51" w:history="1">
            <w:r w:rsidR="00DB0977" w:rsidRPr="00D92FCC">
              <w:rPr>
                <w:rStyle w:val="Hyperlink"/>
                <w:noProof/>
              </w:rPr>
              <w:t>4.2.1</w:t>
            </w:r>
            <w:r w:rsidR="00DB0977">
              <w:rPr>
                <w:rFonts w:asciiTheme="minorHAnsi" w:hAnsiTheme="minorHAnsi"/>
                <w:noProof/>
                <w:color w:val="auto"/>
              </w:rPr>
              <w:tab/>
            </w:r>
            <w:r w:rsidR="00DB0977" w:rsidRPr="00D92FCC">
              <w:rPr>
                <w:rStyle w:val="Hyperlink"/>
                <w:noProof/>
              </w:rPr>
              <w:t>Default Program</w:t>
            </w:r>
            <w:r w:rsidR="00DB0977">
              <w:rPr>
                <w:noProof/>
                <w:webHidden/>
              </w:rPr>
              <w:tab/>
            </w:r>
            <w:r w:rsidR="00DB0977">
              <w:rPr>
                <w:noProof/>
                <w:webHidden/>
              </w:rPr>
              <w:fldChar w:fldCharType="begin"/>
            </w:r>
            <w:r w:rsidR="00DB0977">
              <w:rPr>
                <w:noProof/>
                <w:webHidden/>
              </w:rPr>
              <w:instrText xml:space="preserve"> PAGEREF _Toc87593251 \h </w:instrText>
            </w:r>
            <w:r w:rsidR="00DB0977">
              <w:rPr>
                <w:noProof/>
                <w:webHidden/>
              </w:rPr>
            </w:r>
            <w:r w:rsidR="00DB0977">
              <w:rPr>
                <w:noProof/>
                <w:webHidden/>
              </w:rPr>
              <w:fldChar w:fldCharType="separate"/>
            </w:r>
            <w:r w:rsidR="00DB0977">
              <w:rPr>
                <w:noProof/>
                <w:webHidden/>
              </w:rPr>
              <w:t>2</w:t>
            </w:r>
            <w:r w:rsidR="00DB0977">
              <w:rPr>
                <w:noProof/>
                <w:webHidden/>
              </w:rPr>
              <w:fldChar w:fldCharType="end"/>
            </w:r>
          </w:hyperlink>
        </w:p>
        <w:p w14:paraId="5CA9E042" w14:textId="339EE20C" w:rsidR="00DB0977" w:rsidRDefault="007A136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52" w:history="1">
            <w:r w:rsidR="00DB0977" w:rsidRPr="00D92FCC">
              <w:rPr>
                <w:rStyle w:val="Hyperlink"/>
                <w:noProof/>
              </w:rPr>
              <w:t>4.2.2</w:t>
            </w:r>
            <w:r w:rsidR="00DB0977">
              <w:rPr>
                <w:rFonts w:asciiTheme="minorHAnsi" w:hAnsiTheme="minorHAnsi"/>
                <w:noProof/>
                <w:color w:val="auto"/>
              </w:rPr>
              <w:tab/>
            </w:r>
            <w:r w:rsidR="00DB0977" w:rsidRPr="00D92FCC">
              <w:rPr>
                <w:rStyle w:val="Hyperlink"/>
                <w:noProof/>
              </w:rPr>
              <w:t>Specifying C Data as Read-Only to save RAM</w:t>
            </w:r>
            <w:r w:rsidR="00DB0977">
              <w:rPr>
                <w:noProof/>
                <w:webHidden/>
              </w:rPr>
              <w:tab/>
            </w:r>
            <w:r w:rsidR="00DB0977">
              <w:rPr>
                <w:noProof/>
                <w:webHidden/>
              </w:rPr>
              <w:fldChar w:fldCharType="begin"/>
            </w:r>
            <w:r w:rsidR="00DB0977">
              <w:rPr>
                <w:noProof/>
                <w:webHidden/>
              </w:rPr>
              <w:instrText xml:space="preserve"> PAGEREF _Toc87593252 \h </w:instrText>
            </w:r>
            <w:r w:rsidR="00DB0977">
              <w:rPr>
                <w:noProof/>
                <w:webHidden/>
              </w:rPr>
            </w:r>
            <w:r w:rsidR="00DB0977">
              <w:rPr>
                <w:noProof/>
                <w:webHidden/>
              </w:rPr>
              <w:fldChar w:fldCharType="separate"/>
            </w:r>
            <w:r w:rsidR="00DB0977">
              <w:rPr>
                <w:noProof/>
                <w:webHidden/>
              </w:rPr>
              <w:t>3</w:t>
            </w:r>
            <w:r w:rsidR="00DB0977">
              <w:rPr>
                <w:noProof/>
                <w:webHidden/>
              </w:rPr>
              <w:fldChar w:fldCharType="end"/>
            </w:r>
          </w:hyperlink>
        </w:p>
        <w:p w14:paraId="3D32FD6B" w14:textId="7C0D387D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3242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3243"/>
      <w:r>
        <w:t>Lab</w:t>
      </w:r>
      <w:r w:rsidR="00A06521">
        <w:t xml:space="preserve"> overview</w:t>
      </w:r>
      <w:bookmarkEnd w:id="3"/>
    </w:p>
    <w:p w14:paraId="25C84076" w14:textId="0A176F72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 exercise, you will compile a C program and examine the assembly language program output of the compiler and the map file output of the linker.</w:t>
      </w:r>
    </w:p>
    <w:p w14:paraId="4A7787EA" w14:textId="77777777" w:rsidR="00DB0977" w:rsidRDefault="00DB0977" w:rsidP="00DB0977">
      <w:pPr>
        <w:pStyle w:val="Heading1"/>
      </w:pPr>
      <w:bookmarkStart w:id="4" w:name="_Toc5031133"/>
      <w:bookmarkStart w:id="5" w:name="_Toc87593060"/>
      <w:bookmarkStart w:id="6" w:name="_Toc87593244"/>
      <w:bookmarkStart w:id="7" w:name="_Hlk87594013"/>
      <w:bookmarkEnd w:id="4"/>
      <w:r>
        <w:t>Learning Outcomes</w:t>
      </w:r>
      <w:bookmarkEnd w:id="5"/>
      <w:bookmarkEnd w:id="6"/>
    </w:p>
    <w:p w14:paraId="2E7C9868" w14:textId="56311890" w:rsidR="00DB0977" w:rsidRDefault="00DB0977" w:rsidP="00DB0977">
      <w:pPr>
        <w:pStyle w:val="ListParagraph"/>
        <w:numPr>
          <w:ilvl w:val="0"/>
          <w:numId w:val="29"/>
        </w:numPr>
        <w:spacing w:line="256" w:lineRule="auto"/>
      </w:pPr>
      <w:r w:rsidRPr="00DB0977">
        <w:t>Modify and compile a C program and observe the assembly listing and the map file.</w:t>
      </w:r>
    </w:p>
    <w:p w14:paraId="2EBBA079" w14:textId="49464E1B" w:rsidR="0082607F" w:rsidRPr="00F906B0" w:rsidRDefault="00317EF2" w:rsidP="00921A5B">
      <w:pPr>
        <w:pStyle w:val="Heading1"/>
      </w:pPr>
      <w:bookmarkStart w:id="8" w:name="_Toc87593245"/>
      <w:bookmarkEnd w:id="7"/>
      <w:r>
        <w:t>Requirements</w:t>
      </w:r>
      <w:bookmarkEnd w:id="8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5F121D71" w14:textId="77777777" w:rsidR="00CE4C86" w:rsidRDefault="00CE4C86" w:rsidP="00CE4C86">
      <w:pPr>
        <w:pStyle w:val="ListParagraph"/>
        <w:numPr>
          <w:ilvl w:val="0"/>
          <w:numId w:val="24"/>
        </w:numPr>
        <w:rPr>
          <w:b/>
        </w:rPr>
      </w:pPr>
      <w:bookmarkStart w:id="9" w:name="_Hlk87516044"/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550053C3" w14:textId="77777777" w:rsidR="00CE4C86" w:rsidRPr="000B4FB2" w:rsidRDefault="00CE4C86" w:rsidP="00CE4C86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089A4645" w14:textId="77777777" w:rsidR="00CE4C86" w:rsidRDefault="00CE4C86" w:rsidP="00CE4C86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78DAD114" w14:textId="17267F51" w:rsidR="001401EE" w:rsidRPr="00CE4C86" w:rsidRDefault="00CE4C86" w:rsidP="00CE4C86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2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  <w:bookmarkEnd w:id="9"/>
      <w:r w:rsidR="001401EE" w:rsidRPr="00CE4C86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58149B63" w:rsidR="00FE1DE0" w:rsidRDefault="00987C31" w:rsidP="00FE1DE0">
      <w:pPr>
        <w:pStyle w:val="Heading1"/>
      </w:pPr>
      <w:bookmarkStart w:id="10" w:name="_Toc87593246"/>
      <w:r>
        <w:lastRenderedPageBreak/>
        <w:t>Procedure</w:t>
      </w:r>
      <w:bookmarkEnd w:id="10"/>
    </w:p>
    <w:p w14:paraId="7F7E3AE3" w14:textId="71BDE6B8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Open the </w:t>
      </w:r>
      <w:proofErr w:type="spellStart"/>
      <w:r>
        <w:t>CinAsm</w:t>
      </w:r>
      <w:r w:rsidR="003C444E">
        <w:t>List_</w:t>
      </w:r>
      <w:r>
        <w:t>Lab</w:t>
      </w:r>
      <w:proofErr w:type="spellEnd"/>
      <w:r>
        <w:t xml:space="preserve"> project.</w:t>
      </w:r>
    </w:p>
    <w:p w14:paraId="28A620C9" w14:textId="77777777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Verify that the Compiler will create assembly code listings (Options-&gt;Listing-&gt;C Compiler Listing) with maximum optimization (Options-&gt;C/C++-&gt;Optimization Level 3 (-O3).</w:t>
      </w:r>
    </w:p>
    <w:p w14:paraId="299A08FF" w14:textId="14A2B801" w:rsidR="00987C31" w:rsidRPr="00987C31" w:rsidRDefault="00CD08B0" w:rsidP="000F367C">
      <w:pPr>
        <w:pStyle w:val="ListParagraph"/>
        <w:numPr>
          <w:ilvl w:val="0"/>
          <w:numId w:val="27"/>
        </w:numPr>
        <w:spacing w:before="200" w:after="200" w:line="276" w:lineRule="auto"/>
      </w:pPr>
      <w:r>
        <w:t>Compile the program and examine the listing and map files to answer the following questions.</w:t>
      </w:r>
    </w:p>
    <w:p w14:paraId="64DD5F9A" w14:textId="7ABEF8C9" w:rsidR="004801B4" w:rsidRDefault="00CD08B0" w:rsidP="009A2209">
      <w:pPr>
        <w:pStyle w:val="Heading2"/>
      </w:pPr>
      <w:bookmarkStart w:id="11" w:name="_Toc87593247"/>
      <w:r>
        <w:t>Assembly Code Listing</w:t>
      </w:r>
      <w:bookmarkEnd w:id="11"/>
    </w:p>
    <w:p w14:paraId="0B5B428A" w14:textId="3B8C1D1F" w:rsidR="00E10D5A" w:rsidRPr="00E10D5A" w:rsidRDefault="00E10D5A" w:rsidP="00E10D5A">
      <w:pPr>
        <w:pStyle w:val="Heading3"/>
      </w:pPr>
      <w:bookmarkStart w:id="12" w:name="_Toc87593248"/>
      <w:r>
        <w:t>Examine the function INIT_LIST</w:t>
      </w:r>
      <w:bookmarkEnd w:id="12"/>
    </w:p>
    <w:p w14:paraId="3D9A6134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context (if any) is saved after entering the function?</w:t>
      </w:r>
    </w:p>
    <w:p w14:paraId="668FCED8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 restores context and returns from the subroutine?</w:t>
      </w:r>
    </w:p>
    <w:p w14:paraId="35FF3532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register is used as the loop counter variable </w:t>
      </w:r>
      <w:proofErr w:type="spellStart"/>
      <w:r>
        <w:t>i</w:t>
      </w:r>
      <w:proofErr w:type="spellEnd"/>
      <w:r>
        <w:t>?</w:t>
      </w:r>
    </w:p>
    <w:p w14:paraId="1AA89B41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assembly instructions perform the operation </w:t>
      </w:r>
      <w:proofErr w:type="spellStart"/>
      <w:r>
        <w:t>i</w:t>
      </w:r>
      <w:proofErr w:type="spellEnd"/>
      <w:r>
        <w:t>*2000? Explain how they work.</w:t>
      </w:r>
    </w:p>
    <w:p w14:paraId="5158C928" w14:textId="531E64C1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assembly instructions access operand offset[</w:t>
      </w:r>
      <w:proofErr w:type="spellStart"/>
      <w:r>
        <w:t>i</w:t>
      </w:r>
      <w:proofErr w:type="spellEnd"/>
      <w:r>
        <w:t>]? Explain how they work.</w:t>
      </w:r>
    </w:p>
    <w:p w14:paraId="500C33A7" w14:textId="5621ED3A" w:rsidR="00C14AD0" w:rsidRDefault="00C14AD0" w:rsidP="00C14AD0">
      <w:pPr>
        <w:pStyle w:val="Heading3"/>
      </w:pPr>
      <w:bookmarkStart w:id="13" w:name="_Toc87593249"/>
      <w:r>
        <w:t>Examine the function FIND_IN_LIST</w:t>
      </w:r>
      <w:bookmarkEnd w:id="13"/>
    </w:p>
    <w:p w14:paraId="1B59C82E" w14:textId="2D4F17A8" w:rsidR="00912C6D" w:rsidRDefault="00912C6D" w:rsidP="00912C6D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context (if any) is saved after entering the function?</w:t>
      </w:r>
    </w:p>
    <w:p w14:paraId="5E613D43" w14:textId="77777777" w:rsidR="00912C6D" w:rsidRDefault="00912C6D" w:rsidP="00912C6D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instruction restores context and returns from the subroutine? Why is this different from </w:t>
      </w:r>
      <w:proofErr w:type="spellStart"/>
      <w:r>
        <w:t>init_list</w:t>
      </w:r>
      <w:proofErr w:type="spellEnd"/>
      <w:r>
        <w:t>?</w:t>
      </w:r>
    </w:p>
    <w:p w14:paraId="53782827" w14:textId="77777777" w:rsidR="00912C6D" w:rsidRDefault="00912C6D" w:rsidP="00912C6D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register holds the argument key?</w:t>
      </w:r>
    </w:p>
    <w:p w14:paraId="6E96B30B" w14:textId="69CEFD83" w:rsidR="00C14AD0" w:rsidRPr="00C14AD0" w:rsidRDefault="00912C6D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s perform the loop repeat test? Explain how they work.</w:t>
      </w:r>
    </w:p>
    <w:p w14:paraId="08CC35A2" w14:textId="78C37D4E" w:rsidR="006258D1" w:rsidRDefault="006258D1" w:rsidP="006258D1">
      <w:pPr>
        <w:pStyle w:val="Heading2"/>
      </w:pPr>
      <w:bookmarkStart w:id="14" w:name="_Toc87593250"/>
      <w:r>
        <w:t>M</w:t>
      </w:r>
      <w:r w:rsidR="00912C6D">
        <w:t>ap File</w:t>
      </w:r>
      <w:bookmarkEnd w:id="14"/>
    </w:p>
    <w:p w14:paraId="7EAB00E2" w14:textId="791B5265" w:rsidR="00912C6D" w:rsidRDefault="00912C6D" w:rsidP="00912C6D">
      <w:pPr>
        <w:pStyle w:val="Heading3"/>
      </w:pPr>
      <w:bookmarkStart w:id="15" w:name="_Toc87593251"/>
      <w:r>
        <w:t>Default Program</w:t>
      </w:r>
      <w:bookmarkEnd w:id="15"/>
    </w:p>
    <w:p w14:paraId="79B9B6D2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Image Symbol Table (Global Symbols subsection) and complete the table below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-1637104678"/>
        <w:placeholder>
          <w:docPart w:val="2F8E8AAA884C4B4197821BEAEAF0083C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1C2761" w:rsidRPr="007404A2" w14:paraId="26EB9E49" w14:textId="77777777" w:rsidTr="00A97871">
            <w:tc>
              <w:tcPr>
                <w:tcW w:w="2201" w:type="dxa"/>
              </w:tcPr>
              <w:p w14:paraId="64A79F7B" w14:textId="77777777" w:rsidR="001C2761" w:rsidRPr="007404A2" w:rsidRDefault="001C2761" w:rsidP="00A97871">
                <w:pPr>
                  <w:keepNext/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0D9E2201" w14:textId="77777777" w:rsidR="001C2761" w:rsidRPr="007404A2" w:rsidRDefault="001C2761" w:rsidP="00A97871">
                <w:pPr>
                  <w:keepNext/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068B3E8F" w14:textId="77777777" w:rsidR="001C2761" w:rsidRPr="007404A2" w:rsidRDefault="001C2761" w:rsidP="00A97871">
                <w:pPr>
                  <w:keepNext/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1C2761" w14:paraId="6A8E36AB" w14:textId="77777777" w:rsidTr="00A97871">
            <w:tc>
              <w:tcPr>
                <w:tcW w:w="2201" w:type="dxa"/>
              </w:tcPr>
              <w:p w14:paraId="3824220C" w14:textId="77777777" w:rsidR="001C2761" w:rsidRDefault="001C2761" w:rsidP="00A97871">
                <w:pPr>
                  <w:pStyle w:val="MySolution"/>
                  <w:keepNext/>
                  <w:ind w:left="0"/>
                  <w:jc w:val="both"/>
                </w:pPr>
                <w:r w:rsidRPr="00504752">
                  <w:t>$Super$$main</w:t>
                </w:r>
              </w:p>
            </w:tc>
            <w:tc>
              <w:tcPr>
                <w:tcW w:w="2395" w:type="dxa"/>
              </w:tcPr>
              <w:p w14:paraId="5D3B03CB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3C0D6FFE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09256484" w14:textId="77777777" w:rsidTr="00A97871">
            <w:tc>
              <w:tcPr>
                <w:tcW w:w="2201" w:type="dxa"/>
              </w:tcPr>
              <w:p w14:paraId="6CD41E54" w14:textId="77777777" w:rsidR="001C2761" w:rsidRDefault="001C2761" w:rsidP="00A97871">
                <w:pPr>
                  <w:pStyle w:val="MySolution"/>
                  <w:keepNext/>
                  <w:ind w:left="0"/>
                </w:pPr>
                <w:proofErr w:type="spellStart"/>
                <w:r w:rsidRPr="00504752">
                  <w:t>list_init</w:t>
                </w:r>
                <w:proofErr w:type="spellEnd"/>
              </w:p>
            </w:tc>
            <w:tc>
              <w:tcPr>
                <w:tcW w:w="2395" w:type="dxa"/>
              </w:tcPr>
              <w:p w14:paraId="209C5F0C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29F723CE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5055BBF5" w14:textId="77777777" w:rsidTr="00A97871">
            <w:tc>
              <w:tcPr>
                <w:tcW w:w="2201" w:type="dxa"/>
              </w:tcPr>
              <w:p w14:paraId="7A8DC4C9" w14:textId="77777777" w:rsidR="001C2761" w:rsidRDefault="001C2761" w:rsidP="00A97871">
                <w:pPr>
                  <w:pStyle w:val="MySolution"/>
                  <w:keepNext/>
                  <w:ind w:left="0"/>
                </w:pPr>
                <w:proofErr w:type="spellStart"/>
                <w:r w:rsidRPr="00504752">
                  <w:t>list_find</w:t>
                </w:r>
                <w:proofErr w:type="spellEnd"/>
              </w:p>
            </w:tc>
            <w:tc>
              <w:tcPr>
                <w:tcW w:w="2395" w:type="dxa"/>
              </w:tcPr>
              <w:p w14:paraId="2BC35300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7F53E3C3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637BD8C1" w14:textId="77777777" w:rsidTr="00A97871">
            <w:tc>
              <w:tcPr>
                <w:tcW w:w="2201" w:type="dxa"/>
              </w:tcPr>
              <w:p w14:paraId="04187342" w14:textId="77777777" w:rsidR="001C2761" w:rsidRDefault="001C2761" w:rsidP="00A97871">
                <w:pPr>
                  <w:pStyle w:val="MySolution"/>
                  <w:keepNext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390A68DE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5F65E7D6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011CD70C" w14:textId="77777777" w:rsidTr="00A97871">
            <w:tc>
              <w:tcPr>
                <w:tcW w:w="2201" w:type="dxa"/>
              </w:tcPr>
              <w:p w14:paraId="2137400D" w14:textId="77777777" w:rsidR="001C2761" w:rsidRDefault="001C2761" w:rsidP="00A97871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5FA107B1" w14:textId="77777777" w:rsidR="001C2761" w:rsidRDefault="001C2761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3FB0EA64" w14:textId="77777777" w:rsidR="001C2761" w:rsidRDefault="007A1366" w:rsidP="00A97871">
                <w:pPr>
                  <w:pStyle w:val="MySolution"/>
                  <w:ind w:left="0"/>
                </w:pPr>
              </w:p>
            </w:tc>
          </w:tr>
        </w:tbl>
      </w:sdtContent>
    </w:sdt>
    <w:p w14:paraId="4A729D3C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“Memory Map of the image”. List the section name, size, type, attributes for each section from object </w:t>
      </w:r>
      <w:proofErr w:type="spellStart"/>
      <w:proofErr w:type="gramStart"/>
      <w:r>
        <w:t>main.o</w:t>
      </w:r>
      <w:proofErr w:type="spellEnd"/>
      <w:proofErr w:type="gramEnd"/>
      <w:r>
        <w:t>:</w:t>
      </w:r>
    </w:p>
    <w:p w14:paraId="2A06D147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bookmarkStart w:id="16" w:name="_Ref350254512"/>
      <w:r>
        <w:t xml:space="preserve">What is the size of the STACK? Does it match the value declared in the memory layout file (scatter file or </w:t>
      </w:r>
      <w:proofErr w:type="spellStart"/>
      <w:proofErr w:type="gramStart"/>
      <w:r>
        <w:t>startup.s</w:t>
      </w:r>
      <w:proofErr w:type="spellEnd"/>
      <w:proofErr w:type="gramEnd"/>
      <w:r>
        <w:t xml:space="preserve"> file)?</w:t>
      </w:r>
    </w:p>
    <w:p w14:paraId="629764DC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bookmarkStart w:id="17" w:name="_Ref394498963"/>
      <w:r>
        <w:lastRenderedPageBreak/>
        <w:t xml:space="preserve">Examine the “Image Component Sizes” section of the map file. Complete the table to show how much memory space is needed for </w:t>
      </w:r>
      <w:proofErr w:type="spellStart"/>
      <w:r>
        <w:t>main.o</w:t>
      </w:r>
      <w:proofErr w:type="spellEnd"/>
      <w:r>
        <w:t>.</w:t>
      </w:r>
      <w:bookmarkEnd w:id="16"/>
      <w:bookmarkEnd w:id="17"/>
      <w:r>
        <w:t xml:space="preserve"> </w:t>
      </w:r>
    </w:p>
    <w:tbl>
      <w:tblPr>
        <w:tblStyle w:val="TableGrid"/>
        <w:tblW w:w="7878" w:type="dxa"/>
        <w:tblInd w:w="805" w:type="dxa"/>
        <w:tblLook w:val="04A0" w:firstRow="1" w:lastRow="0" w:firstColumn="1" w:lastColumn="0" w:noHBand="0" w:noVBand="1"/>
      </w:tblPr>
      <w:tblGrid>
        <w:gridCol w:w="1913"/>
        <w:gridCol w:w="810"/>
        <w:gridCol w:w="876"/>
        <w:gridCol w:w="1055"/>
        <w:gridCol w:w="1055"/>
        <w:gridCol w:w="1055"/>
        <w:gridCol w:w="1114"/>
      </w:tblGrid>
      <w:tr w:rsidR="001C2761" w14:paraId="0D9E65E1" w14:textId="77777777" w:rsidTr="001C2761">
        <w:tc>
          <w:tcPr>
            <w:tcW w:w="1913" w:type="dxa"/>
          </w:tcPr>
          <w:p w14:paraId="6505447B" w14:textId="77777777" w:rsidR="001C2761" w:rsidRDefault="001C2761" w:rsidP="00A97871"/>
        </w:tc>
        <w:tc>
          <w:tcPr>
            <w:tcW w:w="810" w:type="dxa"/>
          </w:tcPr>
          <w:p w14:paraId="1621067E" w14:textId="77777777" w:rsidR="001C2761" w:rsidRDefault="001C2761" w:rsidP="00A97871">
            <w:r>
              <w:t>Code</w:t>
            </w:r>
          </w:p>
        </w:tc>
        <w:tc>
          <w:tcPr>
            <w:tcW w:w="876" w:type="dxa"/>
          </w:tcPr>
          <w:p w14:paraId="0C02C128" w14:textId="77777777" w:rsidR="001C2761" w:rsidRDefault="001C2761" w:rsidP="00A97871">
            <w:r>
              <w:t>data</w:t>
            </w:r>
          </w:p>
        </w:tc>
        <w:tc>
          <w:tcPr>
            <w:tcW w:w="1055" w:type="dxa"/>
          </w:tcPr>
          <w:p w14:paraId="60B8C38B" w14:textId="77777777" w:rsidR="001C2761" w:rsidRDefault="001C2761" w:rsidP="00A97871">
            <w:r>
              <w:t>RO Data</w:t>
            </w:r>
          </w:p>
        </w:tc>
        <w:tc>
          <w:tcPr>
            <w:tcW w:w="1055" w:type="dxa"/>
          </w:tcPr>
          <w:p w14:paraId="2B328530" w14:textId="77777777" w:rsidR="001C2761" w:rsidRDefault="001C2761" w:rsidP="00A97871">
            <w:r>
              <w:t>RW Data</w:t>
            </w:r>
          </w:p>
        </w:tc>
        <w:tc>
          <w:tcPr>
            <w:tcW w:w="1055" w:type="dxa"/>
          </w:tcPr>
          <w:p w14:paraId="4C2C462C" w14:textId="77777777" w:rsidR="001C2761" w:rsidRDefault="001C2761" w:rsidP="00A97871">
            <w:r>
              <w:t>ZI Data</w:t>
            </w:r>
          </w:p>
        </w:tc>
        <w:tc>
          <w:tcPr>
            <w:tcW w:w="1114" w:type="dxa"/>
          </w:tcPr>
          <w:p w14:paraId="598CE79D" w14:textId="77777777" w:rsidR="001C2761" w:rsidRDefault="001C2761" w:rsidP="00A97871">
            <w:r>
              <w:t>Debug</w:t>
            </w:r>
          </w:p>
        </w:tc>
      </w:tr>
      <w:tr w:rsidR="001C2761" w14:paraId="1568F826" w14:textId="77777777" w:rsidTr="001C2761">
        <w:tc>
          <w:tcPr>
            <w:tcW w:w="1913" w:type="dxa"/>
          </w:tcPr>
          <w:p w14:paraId="10B7152D" w14:textId="77777777" w:rsidR="001C2761" w:rsidRDefault="001C2761" w:rsidP="00A97871">
            <w:r>
              <w:t>non-</w:t>
            </w:r>
            <w:proofErr w:type="spellStart"/>
            <w:r>
              <w:t>const</w:t>
            </w:r>
            <w:proofErr w:type="spellEnd"/>
            <w:r>
              <w:t xml:space="preserve"> offset</w:t>
            </w:r>
          </w:p>
        </w:tc>
        <w:tc>
          <w:tcPr>
            <w:tcW w:w="810" w:type="dxa"/>
          </w:tcPr>
          <w:p w14:paraId="5AB407CF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876" w:type="dxa"/>
          </w:tcPr>
          <w:p w14:paraId="479C6D56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055" w:type="dxa"/>
          </w:tcPr>
          <w:p w14:paraId="571B4D9D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055" w:type="dxa"/>
          </w:tcPr>
          <w:p w14:paraId="4D7D63EA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055" w:type="dxa"/>
          </w:tcPr>
          <w:p w14:paraId="5E6EE6B7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114" w:type="dxa"/>
          </w:tcPr>
          <w:p w14:paraId="5F95EB19" w14:textId="77777777" w:rsidR="001C2761" w:rsidRPr="00E36741" w:rsidRDefault="001C2761" w:rsidP="00A97871">
            <w:pPr>
              <w:rPr>
                <w:color w:val="FF0000"/>
              </w:rPr>
            </w:pPr>
          </w:p>
        </w:tc>
      </w:tr>
    </w:tbl>
    <w:p w14:paraId="2834D66B" w14:textId="6F063EE5" w:rsidR="00912C6D" w:rsidRDefault="001C2761" w:rsidP="001C2761">
      <w:pPr>
        <w:pStyle w:val="Heading3"/>
      </w:pPr>
      <w:bookmarkStart w:id="18" w:name="_Toc87593252"/>
      <w:r>
        <w:t xml:space="preserve">Specifying C Data as Read-Only </w:t>
      </w:r>
      <w:r w:rsidR="004708F5">
        <w:t>to save RAM</w:t>
      </w:r>
      <w:bookmarkEnd w:id="18"/>
    </w:p>
    <w:p w14:paraId="241F1039" w14:textId="77777777" w:rsidR="00C52D23" w:rsidRDefault="00C52D23" w:rsidP="00C52D23">
      <w:r>
        <w:t>Change your C source code so that the offset array is declared as “</w:t>
      </w:r>
      <w:proofErr w:type="spellStart"/>
      <w:r>
        <w:t>const</w:t>
      </w:r>
      <w:proofErr w:type="spellEnd"/>
      <w:r>
        <w:t xml:space="preserve">” and rebuild the project. </w:t>
      </w:r>
    </w:p>
    <w:p w14:paraId="56BE2782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updated Image Symbol Table (Global Symbols subsection) and complete the table below. Identify what has changed and why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-993642171"/>
        <w:placeholder>
          <w:docPart w:val="B6D01716CED640F2AED4A393EAA4925F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C52D23" w:rsidRPr="007404A2" w14:paraId="6EEF26C9" w14:textId="77777777" w:rsidTr="00A97871">
            <w:tc>
              <w:tcPr>
                <w:tcW w:w="2201" w:type="dxa"/>
              </w:tcPr>
              <w:p w14:paraId="57FE8708" w14:textId="77777777" w:rsidR="00C52D23" w:rsidRPr="007404A2" w:rsidRDefault="00C52D23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5A8F31D2" w14:textId="77777777" w:rsidR="00C52D23" w:rsidRPr="007404A2" w:rsidRDefault="00C52D23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42771F0E" w14:textId="77777777" w:rsidR="00C52D23" w:rsidRPr="007404A2" w:rsidRDefault="00C52D23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C52D23" w14:paraId="2187BFA7" w14:textId="77777777" w:rsidTr="00A97871">
            <w:tc>
              <w:tcPr>
                <w:tcW w:w="2201" w:type="dxa"/>
              </w:tcPr>
              <w:p w14:paraId="67AFF0E4" w14:textId="77777777" w:rsidR="00C52D23" w:rsidRDefault="00C52D23" w:rsidP="00A97871">
                <w:pPr>
                  <w:pStyle w:val="MySolution"/>
                  <w:ind w:left="0"/>
                  <w:jc w:val="both"/>
                </w:pPr>
                <w:r w:rsidRPr="00504752">
                  <w:t>$Super$$main</w:t>
                </w:r>
              </w:p>
            </w:tc>
            <w:tc>
              <w:tcPr>
                <w:tcW w:w="2395" w:type="dxa"/>
              </w:tcPr>
              <w:p w14:paraId="63B94F0A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571A2845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4116332F" w14:textId="77777777" w:rsidTr="00A97871">
            <w:tc>
              <w:tcPr>
                <w:tcW w:w="2201" w:type="dxa"/>
              </w:tcPr>
              <w:p w14:paraId="6FD02250" w14:textId="77777777" w:rsidR="00C52D23" w:rsidRDefault="00C52D23" w:rsidP="00A97871">
                <w:pPr>
                  <w:pStyle w:val="MySolution"/>
                  <w:ind w:left="0"/>
                </w:pPr>
                <w:proofErr w:type="spellStart"/>
                <w:r w:rsidRPr="00504752">
                  <w:t>list_init</w:t>
                </w:r>
                <w:proofErr w:type="spellEnd"/>
              </w:p>
            </w:tc>
            <w:tc>
              <w:tcPr>
                <w:tcW w:w="2395" w:type="dxa"/>
              </w:tcPr>
              <w:p w14:paraId="1EC13D31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76554A74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48B97B86" w14:textId="77777777" w:rsidTr="00A97871">
            <w:tc>
              <w:tcPr>
                <w:tcW w:w="2201" w:type="dxa"/>
              </w:tcPr>
              <w:p w14:paraId="0BB67369" w14:textId="77777777" w:rsidR="00C52D23" w:rsidRDefault="00C52D23" w:rsidP="00A97871">
                <w:pPr>
                  <w:pStyle w:val="MySolution"/>
                  <w:ind w:left="0"/>
                </w:pPr>
                <w:proofErr w:type="spellStart"/>
                <w:r w:rsidRPr="00504752">
                  <w:t>list_find</w:t>
                </w:r>
                <w:proofErr w:type="spellEnd"/>
              </w:p>
            </w:tc>
            <w:tc>
              <w:tcPr>
                <w:tcW w:w="2395" w:type="dxa"/>
              </w:tcPr>
              <w:p w14:paraId="717634BF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5ED266AA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62F4A147" w14:textId="77777777" w:rsidTr="00A97871">
            <w:tc>
              <w:tcPr>
                <w:tcW w:w="2201" w:type="dxa"/>
              </w:tcPr>
              <w:p w14:paraId="0EC48F83" w14:textId="77777777" w:rsidR="00C52D23" w:rsidRDefault="00C52D23" w:rsidP="00A97871">
                <w:pPr>
                  <w:pStyle w:val="MySolution"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25C2412D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284B11BF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77B9D3B1" w14:textId="77777777" w:rsidTr="00A97871">
            <w:tc>
              <w:tcPr>
                <w:tcW w:w="2201" w:type="dxa"/>
              </w:tcPr>
              <w:p w14:paraId="5DDC1947" w14:textId="77777777" w:rsidR="00C52D23" w:rsidRDefault="00C52D23" w:rsidP="00A97871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5FC295A1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46F31D5A" w14:textId="77777777" w:rsidR="00C52D23" w:rsidRDefault="007A1366" w:rsidP="00A97871">
                <w:pPr>
                  <w:pStyle w:val="MySolution"/>
                  <w:ind w:left="0"/>
                </w:pPr>
              </w:p>
            </w:tc>
          </w:tr>
        </w:tbl>
      </w:sdtContent>
    </w:sdt>
    <w:p w14:paraId="2EFB30E0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at changes do you see in main.txt?</w:t>
      </w:r>
    </w:p>
    <w:p w14:paraId="758ED9B6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updated “Memory Map of the image” List the section name, size, type, attributes for each section from object </w:t>
      </w:r>
      <w:proofErr w:type="spellStart"/>
      <w:proofErr w:type="gramStart"/>
      <w:r>
        <w:t>main.o</w:t>
      </w:r>
      <w:proofErr w:type="spellEnd"/>
      <w:proofErr w:type="gramEnd"/>
      <w:r>
        <w:t>:</w:t>
      </w:r>
    </w:p>
    <w:p w14:paraId="0443213E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Copy the values you determined in question </w:t>
      </w:r>
      <w:r>
        <w:fldChar w:fldCharType="begin"/>
      </w:r>
      <w:r>
        <w:instrText xml:space="preserve"> REF _Ref394498963 \r \h </w:instrText>
      </w:r>
      <w:r>
        <w:fldChar w:fldCharType="separate"/>
      </w:r>
      <w:r>
        <w:t>16</w:t>
      </w:r>
      <w:r>
        <w:fldChar w:fldCharType="end"/>
      </w:r>
      <w:r>
        <w:t xml:space="preserve"> above into the first row. Then examine the “Image Component Sizes” section of the map file and complete the second row to show how much memory space is needed for </w:t>
      </w:r>
      <w:proofErr w:type="spellStart"/>
      <w:r>
        <w:t>main.o</w:t>
      </w:r>
      <w:proofErr w:type="spellEnd"/>
      <w:r>
        <w:t>. What has changed, and why?</w:t>
      </w:r>
    </w:p>
    <w:tbl>
      <w:tblPr>
        <w:tblStyle w:val="TableGrid"/>
        <w:tblW w:w="7603" w:type="dxa"/>
        <w:tblInd w:w="1080" w:type="dxa"/>
        <w:tblLook w:val="04A0" w:firstRow="1" w:lastRow="0" w:firstColumn="1" w:lastColumn="0" w:noHBand="0" w:noVBand="1"/>
      </w:tblPr>
      <w:tblGrid>
        <w:gridCol w:w="1638"/>
        <w:gridCol w:w="810"/>
        <w:gridCol w:w="876"/>
        <w:gridCol w:w="1055"/>
        <w:gridCol w:w="1055"/>
        <w:gridCol w:w="1055"/>
        <w:gridCol w:w="1114"/>
      </w:tblGrid>
      <w:tr w:rsidR="00C52D23" w14:paraId="31DED0C3" w14:textId="77777777" w:rsidTr="00A97871">
        <w:trPr>
          <w:cantSplit/>
        </w:trPr>
        <w:tc>
          <w:tcPr>
            <w:tcW w:w="1638" w:type="dxa"/>
          </w:tcPr>
          <w:p w14:paraId="1E5F0065" w14:textId="77777777" w:rsidR="00C52D23" w:rsidRDefault="00C52D23" w:rsidP="00A97871">
            <w:pPr>
              <w:keepNext/>
            </w:pPr>
          </w:p>
        </w:tc>
        <w:tc>
          <w:tcPr>
            <w:tcW w:w="810" w:type="dxa"/>
          </w:tcPr>
          <w:p w14:paraId="3D9EF75C" w14:textId="77777777" w:rsidR="00C52D23" w:rsidRDefault="00C52D23" w:rsidP="00A97871">
            <w:pPr>
              <w:keepNext/>
            </w:pPr>
            <w:r>
              <w:t>Code</w:t>
            </w:r>
          </w:p>
        </w:tc>
        <w:tc>
          <w:tcPr>
            <w:tcW w:w="876" w:type="dxa"/>
          </w:tcPr>
          <w:p w14:paraId="16846801" w14:textId="77777777" w:rsidR="00C52D23" w:rsidRDefault="00C52D23" w:rsidP="00A97871">
            <w:pPr>
              <w:keepNext/>
            </w:pPr>
            <w:r>
              <w:t>data</w:t>
            </w:r>
          </w:p>
        </w:tc>
        <w:tc>
          <w:tcPr>
            <w:tcW w:w="1055" w:type="dxa"/>
          </w:tcPr>
          <w:p w14:paraId="7096B132" w14:textId="77777777" w:rsidR="00C52D23" w:rsidRDefault="00C52D23" w:rsidP="00A97871">
            <w:pPr>
              <w:keepNext/>
            </w:pPr>
            <w:r>
              <w:t>RO Data</w:t>
            </w:r>
          </w:p>
        </w:tc>
        <w:tc>
          <w:tcPr>
            <w:tcW w:w="1055" w:type="dxa"/>
          </w:tcPr>
          <w:p w14:paraId="6018CC44" w14:textId="77777777" w:rsidR="00C52D23" w:rsidRDefault="00C52D23" w:rsidP="00A97871">
            <w:pPr>
              <w:keepNext/>
            </w:pPr>
            <w:r>
              <w:t>RW Data</w:t>
            </w:r>
          </w:p>
        </w:tc>
        <w:tc>
          <w:tcPr>
            <w:tcW w:w="1055" w:type="dxa"/>
          </w:tcPr>
          <w:p w14:paraId="32612558" w14:textId="77777777" w:rsidR="00C52D23" w:rsidRDefault="00C52D23" w:rsidP="00A97871">
            <w:pPr>
              <w:keepNext/>
            </w:pPr>
            <w:r>
              <w:t>ZI Data</w:t>
            </w:r>
          </w:p>
        </w:tc>
        <w:tc>
          <w:tcPr>
            <w:tcW w:w="1114" w:type="dxa"/>
          </w:tcPr>
          <w:p w14:paraId="53E2763C" w14:textId="77777777" w:rsidR="00C52D23" w:rsidRDefault="00C52D23" w:rsidP="00A97871">
            <w:pPr>
              <w:keepNext/>
            </w:pPr>
            <w:r>
              <w:t>Debug</w:t>
            </w:r>
          </w:p>
        </w:tc>
      </w:tr>
      <w:tr w:rsidR="00C52D23" w14:paraId="0A647AC1" w14:textId="77777777" w:rsidTr="00A97871">
        <w:trPr>
          <w:cantSplit/>
        </w:trPr>
        <w:tc>
          <w:tcPr>
            <w:tcW w:w="1638" w:type="dxa"/>
          </w:tcPr>
          <w:p w14:paraId="4BFB9112" w14:textId="77777777" w:rsidR="00C52D23" w:rsidRDefault="00C52D23" w:rsidP="00A97871">
            <w:pPr>
              <w:keepNext/>
            </w:pPr>
            <w:r>
              <w:t>non-</w:t>
            </w:r>
            <w:proofErr w:type="spellStart"/>
            <w:r>
              <w:t>const</w:t>
            </w:r>
            <w:proofErr w:type="spellEnd"/>
            <w:r>
              <w:t xml:space="preserve"> offset</w:t>
            </w:r>
          </w:p>
        </w:tc>
        <w:tc>
          <w:tcPr>
            <w:tcW w:w="810" w:type="dxa"/>
          </w:tcPr>
          <w:p w14:paraId="0CF93D47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876" w:type="dxa"/>
          </w:tcPr>
          <w:p w14:paraId="50B0892F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1F8BB95A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4E526D0A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4B2DED14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114" w:type="dxa"/>
          </w:tcPr>
          <w:p w14:paraId="3BECE6F1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</w:tr>
      <w:tr w:rsidR="00C52D23" w14:paraId="400B9106" w14:textId="77777777" w:rsidTr="00A97871">
        <w:trPr>
          <w:cantSplit/>
        </w:trPr>
        <w:tc>
          <w:tcPr>
            <w:tcW w:w="1638" w:type="dxa"/>
          </w:tcPr>
          <w:p w14:paraId="4BC5F15D" w14:textId="77777777" w:rsidR="00C52D23" w:rsidRDefault="00C52D23" w:rsidP="00A97871">
            <w:pPr>
              <w:keepNext/>
            </w:pPr>
            <w:proofErr w:type="spellStart"/>
            <w:r>
              <w:t>const</w:t>
            </w:r>
            <w:proofErr w:type="spellEnd"/>
            <w:r>
              <w:t xml:space="preserve"> offset</w:t>
            </w:r>
          </w:p>
        </w:tc>
        <w:tc>
          <w:tcPr>
            <w:tcW w:w="810" w:type="dxa"/>
          </w:tcPr>
          <w:p w14:paraId="03C95FEB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876" w:type="dxa"/>
          </w:tcPr>
          <w:p w14:paraId="5F7179C2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1F58FAF2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339FC5DF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1376B915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114" w:type="dxa"/>
          </w:tcPr>
          <w:p w14:paraId="4CA70F87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</w:tr>
    </w:tbl>
    <w:p w14:paraId="01A06861" w14:textId="0A62750B" w:rsidR="00116198" w:rsidRDefault="00116198" w:rsidP="002A48D3">
      <w:pPr>
        <w:pStyle w:val="Heading1"/>
        <w:numPr>
          <w:ilvl w:val="0"/>
          <w:numId w:val="0"/>
        </w:numPr>
      </w:pP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3"/>
      <w:headerReference w:type="first" r:id="rId14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3A8F8" w14:textId="77777777" w:rsidR="007A1366" w:rsidRDefault="007A1366" w:rsidP="00AD4120">
      <w:pPr>
        <w:spacing w:after="0" w:line="240" w:lineRule="auto"/>
      </w:pPr>
      <w:r>
        <w:separator/>
      </w:r>
    </w:p>
  </w:endnote>
  <w:endnote w:type="continuationSeparator" w:id="0">
    <w:p w14:paraId="39C2CF30" w14:textId="77777777" w:rsidR="007A1366" w:rsidRDefault="007A136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7A1366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AC8BAF3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5521CA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DF25C" w14:textId="77777777" w:rsidR="007A1366" w:rsidRDefault="007A136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3D70298" w14:textId="77777777" w:rsidR="007A1366" w:rsidRDefault="007A136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3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9"/>
  </w:num>
  <w:num w:numId="8">
    <w:abstractNumId w:val="1"/>
  </w:num>
  <w:num w:numId="9">
    <w:abstractNumId w:val="11"/>
  </w:num>
  <w:num w:numId="10">
    <w:abstractNumId w:val="23"/>
  </w:num>
  <w:num w:numId="11">
    <w:abstractNumId w:val="13"/>
  </w:num>
  <w:num w:numId="12">
    <w:abstractNumId w:val="24"/>
  </w:num>
  <w:num w:numId="13">
    <w:abstractNumId w:val="15"/>
  </w:num>
  <w:num w:numId="14">
    <w:abstractNumId w:val="22"/>
  </w:num>
  <w:num w:numId="15">
    <w:abstractNumId w:val="21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0"/>
  </w:num>
  <w:num w:numId="23">
    <w:abstractNumId w:val="18"/>
  </w:num>
  <w:num w:numId="24">
    <w:abstractNumId w:val="20"/>
  </w:num>
  <w:num w:numId="25">
    <w:abstractNumId w:val="25"/>
  </w:num>
  <w:num w:numId="26">
    <w:abstractNumId w:val="17"/>
  </w:num>
  <w:num w:numId="27">
    <w:abstractNumId w:val="5"/>
  </w:num>
  <w:num w:numId="28">
    <w:abstractNumId w:val="20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1B05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C444E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644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521CA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501C"/>
    <w:rsid w:val="00637284"/>
    <w:rsid w:val="00642992"/>
    <w:rsid w:val="00646A6A"/>
    <w:rsid w:val="00647AB4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A7A07"/>
    <w:rsid w:val="006B1279"/>
    <w:rsid w:val="006B1709"/>
    <w:rsid w:val="006C400A"/>
    <w:rsid w:val="006D1330"/>
    <w:rsid w:val="006D37D5"/>
    <w:rsid w:val="006F579E"/>
    <w:rsid w:val="00700093"/>
    <w:rsid w:val="007032C9"/>
    <w:rsid w:val="00723B6F"/>
    <w:rsid w:val="00724750"/>
    <w:rsid w:val="007420C1"/>
    <w:rsid w:val="00757BD1"/>
    <w:rsid w:val="00781DA5"/>
    <w:rsid w:val="00793C45"/>
    <w:rsid w:val="007A1366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53CA9"/>
    <w:rsid w:val="008560FF"/>
    <w:rsid w:val="00866240"/>
    <w:rsid w:val="008864CE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8F6DBD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708D"/>
    <w:rsid w:val="009A115D"/>
    <w:rsid w:val="009A2209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165F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96EA6"/>
    <w:rsid w:val="00BA18E3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266CA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E4C86"/>
    <w:rsid w:val="00CF0EA7"/>
    <w:rsid w:val="00D00515"/>
    <w:rsid w:val="00D30850"/>
    <w:rsid w:val="00D41F08"/>
    <w:rsid w:val="00D5167F"/>
    <w:rsid w:val="00D55FEA"/>
    <w:rsid w:val="00D60288"/>
    <w:rsid w:val="00D6213F"/>
    <w:rsid w:val="00D650B7"/>
    <w:rsid w:val="00D67374"/>
    <w:rsid w:val="00D74477"/>
    <w:rsid w:val="00D762EE"/>
    <w:rsid w:val="00D77757"/>
    <w:rsid w:val="00D91CDC"/>
    <w:rsid w:val="00D92AD3"/>
    <w:rsid w:val="00D95FB6"/>
    <w:rsid w:val="00DA2C1E"/>
    <w:rsid w:val="00DA3F78"/>
    <w:rsid w:val="00DB0977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E8AAA884C4B4197821BEAEAF00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AE3C5-B23E-4035-8450-40CA609E525D}"/>
      </w:docPartPr>
      <w:docPartBody>
        <w:p w:rsidR="004F68E0" w:rsidRDefault="005C233F" w:rsidP="005C233F">
          <w:pPr>
            <w:pStyle w:val="2F8E8AAA884C4B4197821BEAEAF0083C"/>
          </w:pPr>
          <w:r w:rsidRPr="0079438D">
            <w:rPr>
              <w:rStyle w:val="PlaceholderText"/>
            </w:rPr>
            <w:t>Click here to enter text.</w:t>
          </w:r>
        </w:p>
      </w:docPartBody>
    </w:docPart>
    <w:docPart>
      <w:docPartPr>
        <w:name w:val="B6D01716CED640F2AED4A393EAA49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75611-95A1-475B-B03E-7D0E56CD51E7}"/>
      </w:docPartPr>
      <w:docPartBody>
        <w:p w:rsidR="004F68E0" w:rsidRDefault="005C233F" w:rsidP="005C233F">
          <w:pPr>
            <w:pStyle w:val="B6D01716CED640F2AED4A393EAA4925F"/>
          </w:pPr>
          <w:r w:rsidRPr="007943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33F"/>
    <w:rsid w:val="001E058F"/>
    <w:rsid w:val="004F68E0"/>
    <w:rsid w:val="005C233F"/>
    <w:rsid w:val="00614E18"/>
    <w:rsid w:val="00673741"/>
    <w:rsid w:val="00930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233F"/>
    <w:rPr>
      <w:color w:val="808080"/>
    </w:rPr>
  </w:style>
  <w:style w:type="paragraph" w:customStyle="1" w:styleId="2F8E8AAA884C4B4197821BEAEAF0083C">
    <w:name w:val="2F8E8AAA884C4B4197821BEAEAF0083C"/>
    <w:rsid w:val="005C233F"/>
  </w:style>
  <w:style w:type="paragraph" w:customStyle="1" w:styleId="B6D01716CED640F2AED4A393EAA4925F">
    <w:name w:val="B6D01716CED640F2AED4A393EAA4925F"/>
    <w:rsid w:val="005C23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5</TotalTime>
  <Pages>5</Pages>
  <Words>636</Words>
  <Characters>362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23</cp:revision>
  <cp:lastPrinted>2019-04-05T13:21:00Z</cp:lastPrinted>
  <dcterms:created xsi:type="dcterms:W3CDTF">2019-04-08T10:40:00Z</dcterms:created>
  <dcterms:modified xsi:type="dcterms:W3CDTF">2021-11-12T07:21:00Z</dcterms:modified>
</cp:coreProperties>
</file>